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203066" w14:textId="6BD96DF4" w:rsidR="00D11662" w:rsidRDefault="00D11662" w:rsidP="00BA6505">
      <w:pPr>
        <w:spacing w:line="480" w:lineRule="auto"/>
        <w:rPr>
          <w:rFonts w:ascii="Times New Roman" w:hAnsi="Times New Roman" w:cs="Times New Roman"/>
        </w:rPr>
      </w:pPr>
      <w:r w:rsidRPr="00D11662">
        <w:rPr>
          <w:rFonts w:ascii="Times New Roman" w:hAnsi="Times New Roman" w:cs="Times New Roman"/>
        </w:rPr>
        <w:t xml:space="preserve">Supplementary S1 Comparison of preoperative SII values between presence and absence of LVI in distinct stages UTUC (B). SII: systemic immune-inflammation index; LVI: </w:t>
      </w:r>
      <w:proofErr w:type="spellStart"/>
      <w:r w:rsidRPr="00D11662">
        <w:rPr>
          <w:rFonts w:ascii="Times New Roman" w:hAnsi="Times New Roman" w:cs="Times New Roman"/>
        </w:rPr>
        <w:t>lymphovascular</w:t>
      </w:r>
      <w:proofErr w:type="spellEnd"/>
      <w:r w:rsidRPr="00D11662">
        <w:rPr>
          <w:rFonts w:ascii="Times New Roman" w:hAnsi="Times New Roman" w:cs="Times New Roman"/>
        </w:rPr>
        <w:t xml:space="preserve"> invasion.</w:t>
      </w:r>
      <w:r w:rsidR="000A08B3">
        <w:rPr>
          <w:rFonts w:ascii="Times New Roman" w:hAnsi="Times New Roman" w:cs="Times New Roman" w:hint="eastAsia"/>
        </w:rPr>
        <w:t xml:space="preserve"> </w:t>
      </w:r>
      <w:r w:rsidR="000A08B3" w:rsidRPr="000A08B3">
        <w:rPr>
          <w:rFonts w:ascii="Times New Roman" w:hAnsi="Times New Roman" w:cs="Times New Roman"/>
        </w:rPr>
        <w:t xml:space="preserve">The </w:t>
      </w:r>
      <w:r w:rsidR="000A08B3" w:rsidRPr="000A08B3">
        <w:rPr>
          <w:rFonts w:ascii="Times New Roman" w:hAnsi="Times New Roman" w:cs="Times New Roman"/>
          <w:i/>
        </w:rPr>
        <w:t>p</w:t>
      </w:r>
      <w:r w:rsidR="000A08B3" w:rsidRPr="000A08B3">
        <w:rPr>
          <w:rFonts w:ascii="Times New Roman" w:hAnsi="Times New Roman" w:cs="Times New Roman"/>
        </w:rPr>
        <w:t>-values (&lt; 0.05) indicate statistical significance.</w:t>
      </w:r>
    </w:p>
    <w:p w14:paraId="33CB8FE5" w14:textId="3615652E" w:rsidR="00D11662" w:rsidRDefault="000A08B3" w:rsidP="00BA650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816F9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2pt;height:417.2pt">
            <v:imagedata r:id="rId8" o:title="S1"/>
          </v:shape>
        </w:pict>
      </w:r>
    </w:p>
    <w:p w14:paraId="394D62E5" w14:textId="77777777" w:rsidR="00D11662" w:rsidRDefault="00D11662" w:rsidP="00BA6505">
      <w:pPr>
        <w:spacing w:line="480" w:lineRule="auto"/>
        <w:rPr>
          <w:rFonts w:ascii="Times New Roman" w:hAnsi="Times New Roman" w:cs="Times New Roman"/>
        </w:rPr>
      </w:pPr>
    </w:p>
    <w:p w14:paraId="68D7BE36" w14:textId="77777777" w:rsidR="00D11662" w:rsidRDefault="00D11662" w:rsidP="00BA6505">
      <w:pPr>
        <w:spacing w:line="480" w:lineRule="auto"/>
        <w:rPr>
          <w:rFonts w:ascii="Times New Roman" w:hAnsi="Times New Roman" w:cs="Times New Roman"/>
        </w:rPr>
      </w:pPr>
    </w:p>
    <w:p w14:paraId="37A90159" w14:textId="77777777" w:rsidR="00D11662" w:rsidRDefault="00D11662" w:rsidP="00BA6505">
      <w:pPr>
        <w:spacing w:line="480" w:lineRule="auto"/>
        <w:rPr>
          <w:rFonts w:ascii="Times New Roman" w:hAnsi="Times New Roman" w:cs="Times New Roman"/>
        </w:rPr>
      </w:pPr>
    </w:p>
    <w:p w14:paraId="69A5841A" w14:textId="77777777" w:rsidR="00D11662" w:rsidRDefault="00D11662" w:rsidP="00BA6505">
      <w:pPr>
        <w:spacing w:line="480" w:lineRule="auto"/>
        <w:rPr>
          <w:rFonts w:ascii="Times New Roman" w:hAnsi="Times New Roman" w:cs="Times New Roman"/>
        </w:rPr>
      </w:pPr>
    </w:p>
    <w:p w14:paraId="0DC9D24F" w14:textId="77777777" w:rsidR="00D11662" w:rsidRDefault="00D11662" w:rsidP="00BA6505">
      <w:pPr>
        <w:spacing w:line="480" w:lineRule="auto"/>
        <w:rPr>
          <w:rFonts w:ascii="Times New Roman" w:hAnsi="Times New Roman" w:cs="Times New Roman"/>
        </w:rPr>
      </w:pPr>
    </w:p>
    <w:p w14:paraId="18E574ED" w14:textId="77777777" w:rsidR="00D11662" w:rsidRDefault="00D11662" w:rsidP="00BA6505">
      <w:pPr>
        <w:spacing w:line="480" w:lineRule="auto"/>
        <w:rPr>
          <w:rFonts w:ascii="Times New Roman" w:hAnsi="Times New Roman" w:cs="Times New Roman"/>
        </w:rPr>
      </w:pPr>
    </w:p>
    <w:p w14:paraId="25153240" w14:textId="5930BD3F" w:rsidR="00E44483" w:rsidRPr="00E44483" w:rsidRDefault="00F54ABD" w:rsidP="00BA650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upplementary </w:t>
      </w:r>
      <w:r w:rsidR="006801F5">
        <w:rPr>
          <w:rFonts w:ascii="Times New Roman" w:hAnsi="Times New Roman" w:cs="Times New Roman"/>
        </w:rPr>
        <w:t>S</w:t>
      </w:r>
      <w:r w:rsidR="00D11662">
        <w:rPr>
          <w:rFonts w:ascii="Times New Roman" w:hAnsi="Times New Roman" w:cs="Times New Roman" w:hint="eastAsia"/>
        </w:rPr>
        <w:t>2</w:t>
      </w:r>
      <w:r w:rsidR="006801F5">
        <w:rPr>
          <w:rFonts w:ascii="Times New Roman" w:hAnsi="Times New Roman" w:cs="Times New Roman"/>
        </w:rPr>
        <w:t xml:space="preserve"> </w:t>
      </w:r>
      <w:r w:rsidR="00F539D8" w:rsidRPr="00F539D8">
        <w:rPr>
          <w:rFonts w:ascii="Times New Roman" w:hAnsi="Times New Roman" w:cs="Times New Roman"/>
        </w:rPr>
        <w:t xml:space="preserve">Kaplan-Meier survival curves for overall survival (A), cancer-specific survival (B), and progression-free survival (C) according to </w:t>
      </w:r>
      <w:r w:rsidR="00432B38">
        <w:rPr>
          <w:rFonts w:ascii="Times New Roman" w:hAnsi="Times New Roman" w:cs="Times New Roman"/>
        </w:rPr>
        <w:t xml:space="preserve">the </w:t>
      </w:r>
      <w:r w:rsidR="00F539D8" w:rsidRPr="00F539D8">
        <w:rPr>
          <w:rFonts w:ascii="Times New Roman" w:hAnsi="Times New Roman" w:cs="Times New Roman"/>
        </w:rPr>
        <w:t xml:space="preserve">presence and absence of LVI in UTUC patients. LVI: </w:t>
      </w:r>
      <w:proofErr w:type="spellStart"/>
      <w:r w:rsidR="00F539D8" w:rsidRPr="00F539D8">
        <w:rPr>
          <w:rFonts w:ascii="Times New Roman" w:hAnsi="Times New Roman" w:cs="Times New Roman"/>
        </w:rPr>
        <w:t>lymphovascular</w:t>
      </w:r>
      <w:proofErr w:type="spellEnd"/>
      <w:r w:rsidR="00F539D8" w:rsidRPr="00F539D8">
        <w:rPr>
          <w:rFonts w:ascii="Times New Roman" w:hAnsi="Times New Roman" w:cs="Times New Roman"/>
        </w:rPr>
        <w:t xml:space="preserve"> invas</w:t>
      </w:r>
      <w:r w:rsidR="00CE5C57">
        <w:rPr>
          <w:rFonts w:ascii="Times New Roman" w:hAnsi="Times New Roman" w:cs="Times New Roman"/>
        </w:rPr>
        <w:t>ion; UTUC: upper</w:t>
      </w:r>
      <w:r w:rsidR="009E170B">
        <w:rPr>
          <w:rFonts w:ascii="Times New Roman" w:hAnsi="Times New Roman" w:cs="Times New Roman" w:hint="eastAsia"/>
        </w:rPr>
        <w:t xml:space="preserve"> </w:t>
      </w:r>
      <w:r w:rsidR="00CE5C57">
        <w:rPr>
          <w:rFonts w:ascii="Times New Roman" w:hAnsi="Times New Roman" w:cs="Times New Roman"/>
        </w:rPr>
        <w:t xml:space="preserve">tract </w:t>
      </w:r>
      <w:proofErr w:type="spellStart"/>
      <w:r w:rsidR="00CE5C57">
        <w:rPr>
          <w:rFonts w:ascii="Times New Roman" w:hAnsi="Times New Roman" w:cs="Times New Roman"/>
        </w:rPr>
        <w:t>urotheli</w:t>
      </w:r>
      <w:r w:rsidR="00F539D8" w:rsidRPr="00F539D8">
        <w:rPr>
          <w:rFonts w:ascii="Times New Roman" w:hAnsi="Times New Roman" w:cs="Times New Roman"/>
        </w:rPr>
        <w:t>al</w:t>
      </w:r>
      <w:proofErr w:type="spellEnd"/>
      <w:r w:rsidR="00F539D8" w:rsidRPr="00F539D8">
        <w:rPr>
          <w:rFonts w:ascii="Times New Roman" w:hAnsi="Times New Roman" w:cs="Times New Roman"/>
        </w:rPr>
        <w:t xml:space="preserve"> carcinoma.</w:t>
      </w:r>
      <w:r w:rsidR="000A08B3">
        <w:rPr>
          <w:rFonts w:ascii="Times New Roman" w:hAnsi="Times New Roman" w:cs="Times New Roman" w:hint="eastAsia"/>
        </w:rPr>
        <w:t xml:space="preserve"> </w:t>
      </w:r>
      <w:r w:rsidR="000A08B3" w:rsidRPr="000A08B3">
        <w:rPr>
          <w:rFonts w:ascii="Times New Roman" w:hAnsi="Times New Roman" w:cs="Times New Roman"/>
        </w:rPr>
        <w:t xml:space="preserve">The </w:t>
      </w:r>
      <w:r w:rsidR="000A08B3">
        <w:rPr>
          <w:rFonts w:ascii="Times New Roman" w:hAnsi="Times New Roman" w:cs="Times New Roman" w:hint="eastAsia"/>
        </w:rPr>
        <w:t>P</w:t>
      </w:r>
      <w:r w:rsidR="000A08B3" w:rsidRPr="000A08B3">
        <w:rPr>
          <w:rFonts w:ascii="Times New Roman" w:hAnsi="Times New Roman" w:cs="Times New Roman"/>
        </w:rPr>
        <w:t>-values (&lt; 0.05) indicate statistical significance.</w:t>
      </w:r>
    </w:p>
    <w:p w14:paraId="39357879" w14:textId="77777777" w:rsidR="00B80AF0" w:rsidRDefault="000A08B3" w:rsidP="00BA650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37E9AA09">
          <v:shape id="_x0000_i1026" type="#_x0000_t75" style="width:536.8pt;height:176.4pt">
            <v:imagedata r:id="rId9" o:title="S 1"/>
          </v:shape>
        </w:pict>
      </w:r>
    </w:p>
    <w:p w14:paraId="535B8EC6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7A813371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499F7D5F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06998127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49FC6E43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741EE9E9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61008D39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65BF3914" w14:textId="77777777" w:rsidR="00BA6505" w:rsidRDefault="00BA6505" w:rsidP="00BA6505">
      <w:pPr>
        <w:spacing w:line="480" w:lineRule="auto"/>
        <w:rPr>
          <w:rFonts w:ascii="Times New Roman" w:hAnsi="Times New Roman" w:cs="Times New Roman" w:hint="eastAsia"/>
        </w:rPr>
      </w:pPr>
    </w:p>
    <w:p w14:paraId="337E783F" w14:textId="77777777" w:rsidR="000A08B3" w:rsidRDefault="000A08B3" w:rsidP="00BA6505">
      <w:pPr>
        <w:spacing w:line="480" w:lineRule="auto"/>
        <w:rPr>
          <w:rFonts w:ascii="Times New Roman" w:hAnsi="Times New Roman" w:cs="Times New Roman" w:hint="eastAsia"/>
        </w:rPr>
      </w:pPr>
    </w:p>
    <w:p w14:paraId="15D7DDB5" w14:textId="77777777" w:rsidR="000A08B3" w:rsidRDefault="000A08B3" w:rsidP="00BA6505">
      <w:pPr>
        <w:spacing w:line="480" w:lineRule="auto"/>
        <w:rPr>
          <w:rFonts w:ascii="Times New Roman" w:hAnsi="Times New Roman" w:cs="Times New Roman"/>
        </w:rPr>
      </w:pPr>
    </w:p>
    <w:p w14:paraId="73FD9BE3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63525BAF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4F89CF6B" w14:textId="68B9F01C" w:rsidR="006801F5" w:rsidRPr="00F539D8" w:rsidRDefault="006801F5" w:rsidP="00BA6505">
      <w:pPr>
        <w:spacing w:line="480" w:lineRule="auto"/>
        <w:rPr>
          <w:rFonts w:ascii="Times New Roman" w:hAnsi="Times New Roman" w:cs="Times New Roman"/>
        </w:rPr>
      </w:pPr>
      <w:r w:rsidRPr="00E44483">
        <w:rPr>
          <w:rFonts w:ascii="Times New Roman" w:hAnsi="Times New Roman" w:cs="Times New Roman"/>
        </w:rPr>
        <w:lastRenderedPageBreak/>
        <w:t xml:space="preserve">Supplementary </w:t>
      </w:r>
      <w:r>
        <w:rPr>
          <w:rFonts w:ascii="Times New Roman" w:hAnsi="Times New Roman" w:cs="Times New Roman"/>
        </w:rPr>
        <w:t>S</w:t>
      </w:r>
      <w:r w:rsidR="00D11662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 xml:space="preserve"> </w:t>
      </w:r>
      <w:r w:rsidR="00F539D8" w:rsidRPr="00866C0F">
        <w:rPr>
          <w:rFonts w:ascii="Times New Roman" w:hAnsi="Times New Roman" w:cs="Times New Roman"/>
        </w:rPr>
        <w:t xml:space="preserve">Kaplan-Meier survival curves for </w:t>
      </w:r>
      <w:r w:rsidR="00F539D8" w:rsidRPr="00770557">
        <w:rPr>
          <w:rFonts w:ascii="Times New Roman" w:hAnsi="Times New Roman" w:cs="Times New Roman"/>
        </w:rPr>
        <w:t>overall survival (A), cancer-specific survival (B), and progression-free survival (C)</w:t>
      </w:r>
      <w:r w:rsidR="00F539D8" w:rsidRPr="00866C0F">
        <w:rPr>
          <w:rFonts w:ascii="Times New Roman" w:hAnsi="Times New Roman" w:cs="Times New Roman"/>
        </w:rPr>
        <w:t xml:space="preserve"> according to </w:t>
      </w:r>
      <w:r w:rsidR="00F539D8">
        <w:rPr>
          <w:rFonts w:ascii="Times New Roman" w:hAnsi="Times New Roman" w:cs="Times New Roman"/>
        </w:rPr>
        <w:t>low</w:t>
      </w:r>
      <w:r w:rsidR="00233244">
        <w:rPr>
          <w:rFonts w:ascii="Times New Roman" w:hAnsi="Times New Roman" w:cs="Times New Roman" w:hint="eastAsia"/>
        </w:rPr>
        <w:t>-</w:t>
      </w:r>
      <w:r w:rsidR="00F539D8">
        <w:rPr>
          <w:rFonts w:ascii="Times New Roman" w:hAnsi="Times New Roman" w:cs="Times New Roman"/>
        </w:rPr>
        <w:t xml:space="preserve"> and high</w:t>
      </w:r>
      <w:r w:rsidR="00233244">
        <w:rPr>
          <w:rFonts w:ascii="Times New Roman" w:hAnsi="Times New Roman" w:cs="Times New Roman" w:hint="eastAsia"/>
        </w:rPr>
        <w:t>-level</w:t>
      </w:r>
      <w:r w:rsidR="00F539D8">
        <w:rPr>
          <w:rFonts w:ascii="Times New Roman" w:hAnsi="Times New Roman" w:cs="Times New Roman"/>
        </w:rPr>
        <w:t xml:space="preserve"> SII</w:t>
      </w:r>
      <w:r w:rsidR="00F539D8" w:rsidRPr="00866C0F">
        <w:rPr>
          <w:rFonts w:ascii="Times New Roman" w:hAnsi="Times New Roman" w:cs="Times New Roman"/>
        </w:rPr>
        <w:t xml:space="preserve"> in UTUC patients.</w:t>
      </w:r>
      <w:r w:rsidR="00F539D8">
        <w:rPr>
          <w:rFonts w:ascii="Times New Roman" w:hAnsi="Times New Roman" w:cs="Times New Roman"/>
        </w:rPr>
        <w:t xml:space="preserve"> </w:t>
      </w:r>
      <w:r w:rsidR="00AA0E8C" w:rsidRPr="00AA0E8C">
        <w:rPr>
          <w:rFonts w:ascii="Times New Roman" w:hAnsi="Times New Roman" w:cs="Times New Roman"/>
        </w:rPr>
        <w:t>SII: sys</w:t>
      </w:r>
      <w:r w:rsidR="00AA0E8C">
        <w:rPr>
          <w:rFonts w:ascii="Times New Roman" w:hAnsi="Times New Roman" w:cs="Times New Roman"/>
        </w:rPr>
        <w:t>temic immune-inflammation index</w:t>
      </w:r>
      <w:r w:rsidR="00CE5C57">
        <w:rPr>
          <w:rFonts w:ascii="Times New Roman" w:hAnsi="Times New Roman" w:cs="Times New Roman"/>
        </w:rPr>
        <w:t>; UTUC: upper</w:t>
      </w:r>
      <w:r w:rsidR="009E170B">
        <w:rPr>
          <w:rFonts w:ascii="Times New Roman" w:hAnsi="Times New Roman" w:cs="Times New Roman" w:hint="eastAsia"/>
        </w:rPr>
        <w:t xml:space="preserve"> </w:t>
      </w:r>
      <w:r w:rsidR="00CE5C57">
        <w:rPr>
          <w:rFonts w:ascii="Times New Roman" w:hAnsi="Times New Roman" w:cs="Times New Roman"/>
        </w:rPr>
        <w:t xml:space="preserve">tract </w:t>
      </w:r>
      <w:proofErr w:type="spellStart"/>
      <w:r w:rsidR="00CE5C57">
        <w:rPr>
          <w:rFonts w:ascii="Times New Roman" w:hAnsi="Times New Roman" w:cs="Times New Roman"/>
        </w:rPr>
        <w:t>urotheli</w:t>
      </w:r>
      <w:r w:rsidR="00F539D8">
        <w:rPr>
          <w:rFonts w:ascii="Times New Roman" w:hAnsi="Times New Roman" w:cs="Times New Roman"/>
        </w:rPr>
        <w:t>al</w:t>
      </w:r>
      <w:proofErr w:type="spellEnd"/>
      <w:r w:rsidR="00F539D8">
        <w:rPr>
          <w:rFonts w:ascii="Times New Roman" w:hAnsi="Times New Roman" w:cs="Times New Roman"/>
        </w:rPr>
        <w:t xml:space="preserve"> c</w:t>
      </w:r>
      <w:bookmarkStart w:id="0" w:name="_GoBack"/>
      <w:bookmarkEnd w:id="0"/>
      <w:r w:rsidR="00F539D8">
        <w:rPr>
          <w:rFonts w:ascii="Times New Roman" w:hAnsi="Times New Roman" w:cs="Times New Roman"/>
        </w:rPr>
        <w:t>arcinoma.</w:t>
      </w:r>
      <w:r w:rsidR="000A08B3">
        <w:rPr>
          <w:rFonts w:ascii="Times New Roman" w:hAnsi="Times New Roman" w:cs="Times New Roman" w:hint="eastAsia"/>
        </w:rPr>
        <w:t xml:space="preserve"> </w:t>
      </w:r>
      <w:r w:rsidR="000A08B3" w:rsidRPr="000A08B3">
        <w:rPr>
          <w:rFonts w:ascii="Times New Roman" w:hAnsi="Times New Roman" w:cs="Times New Roman"/>
        </w:rPr>
        <w:t xml:space="preserve">The </w:t>
      </w:r>
      <w:r w:rsidR="000A08B3">
        <w:rPr>
          <w:rFonts w:ascii="Times New Roman" w:hAnsi="Times New Roman" w:cs="Times New Roman" w:hint="eastAsia"/>
        </w:rPr>
        <w:t>P</w:t>
      </w:r>
      <w:r w:rsidR="000A08B3" w:rsidRPr="000A08B3">
        <w:rPr>
          <w:rFonts w:ascii="Times New Roman" w:hAnsi="Times New Roman" w:cs="Times New Roman"/>
        </w:rPr>
        <w:t>-values (&lt; 0.05) indicate statistical significance.</w:t>
      </w:r>
    </w:p>
    <w:p w14:paraId="74E70F43" w14:textId="77777777" w:rsidR="00B80AF0" w:rsidRDefault="000A08B3" w:rsidP="00BA650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1A2CE860">
          <v:shape id="_x0000_i1027" type="#_x0000_t75" style="width:537.6pt;height:168.8pt">
            <v:imagedata r:id="rId10" o:title="S 2"/>
          </v:shape>
        </w:pict>
      </w:r>
    </w:p>
    <w:p w14:paraId="5F4183E9" w14:textId="77777777" w:rsidR="00BA6505" w:rsidRDefault="00BA6505" w:rsidP="00BA6505">
      <w:pPr>
        <w:spacing w:line="480" w:lineRule="auto"/>
        <w:rPr>
          <w:rFonts w:ascii="Times New Roman" w:hAnsi="Times New Roman" w:cs="Times New Roman"/>
        </w:rPr>
      </w:pPr>
    </w:p>
    <w:p w14:paraId="44C3E311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29EAD4ED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30F74218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18AF5CD3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1A88D6C8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0EA47F1E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57AD47D0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2DA8CCF5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3FCB970A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006E31C7" w14:textId="77777777" w:rsidR="00707D18" w:rsidRDefault="00707D18" w:rsidP="00BA6505">
      <w:pPr>
        <w:spacing w:line="480" w:lineRule="auto"/>
        <w:rPr>
          <w:rFonts w:ascii="Times New Roman" w:hAnsi="Times New Roman" w:cs="Times New Roman"/>
        </w:rPr>
      </w:pPr>
    </w:p>
    <w:p w14:paraId="72BA1615" w14:textId="77777777" w:rsidR="00F54ABD" w:rsidRDefault="00F54ABD" w:rsidP="00F54ABD">
      <w:pPr>
        <w:spacing w:line="480" w:lineRule="auto"/>
        <w:rPr>
          <w:rFonts w:ascii="Times New Roman" w:hAnsi="Times New Roman" w:cs="Times New Roman"/>
        </w:rPr>
      </w:pPr>
    </w:p>
    <w:sectPr w:rsidR="00F54ABD" w:rsidSect="001E044D">
      <w:pgSz w:w="11906" w:h="16838"/>
      <w:pgMar w:top="680" w:right="567" w:bottom="680" w:left="567" w:header="851" w:footer="992" w:gutter="0"/>
      <w:cols w:space="425"/>
      <w:docGrid w:type="linesAndChar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11075" w16cex:dateUtc="2021-02-25T01:50:00Z"/>
  <w16cex:commentExtensible w16cex:durableId="23E1114D" w16cex:dateUtc="2021-02-25T01:54:00Z"/>
  <w16cex:commentExtensible w16cex:durableId="23E11197" w16cex:dateUtc="2021-02-25T0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7A8F71C" w16cid:durableId="23E11075"/>
  <w16cid:commentId w16cid:paraId="7AEAFD6A" w16cid:durableId="23E1114D"/>
  <w16cid:commentId w16cid:paraId="60BA5241" w16cid:durableId="23E1119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6A9A11" w14:textId="77777777" w:rsidR="00F164A8" w:rsidRDefault="00F164A8" w:rsidP="00E44483">
      <w:r>
        <w:separator/>
      </w:r>
    </w:p>
  </w:endnote>
  <w:endnote w:type="continuationSeparator" w:id="0">
    <w:p w14:paraId="79284C5C" w14:textId="77777777" w:rsidR="00F164A8" w:rsidRDefault="00F164A8" w:rsidP="00E44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0970F6" w14:textId="77777777" w:rsidR="00F164A8" w:rsidRDefault="00F164A8" w:rsidP="00E44483">
      <w:r>
        <w:separator/>
      </w:r>
    </w:p>
  </w:footnote>
  <w:footnote w:type="continuationSeparator" w:id="0">
    <w:p w14:paraId="3C00351D" w14:textId="77777777" w:rsidR="00F164A8" w:rsidRDefault="00F164A8" w:rsidP="00E444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zNjI2MjcxsjSzNDZX0lEKTi0uzszPAykwMqwFAAK17REtAAAA"/>
  </w:docVars>
  <w:rsids>
    <w:rsidRoot w:val="009024E5"/>
    <w:rsid w:val="00004D12"/>
    <w:rsid w:val="000106C9"/>
    <w:rsid w:val="000202C1"/>
    <w:rsid w:val="0004361E"/>
    <w:rsid w:val="0004459C"/>
    <w:rsid w:val="000678ED"/>
    <w:rsid w:val="00095C65"/>
    <w:rsid w:val="000A08B3"/>
    <w:rsid w:val="000B534C"/>
    <w:rsid w:val="000D27F3"/>
    <w:rsid w:val="000D5A9D"/>
    <w:rsid w:val="00133751"/>
    <w:rsid w:val="001625CA"/>
    <w:rsid w:val="001A20F8"/>
    <w:rsid w:val="001C1817"/>
    <w:rsid w:val="001C504A"/>
    <w:rsid w:val="001E044D"/>
    <w:rsid w:val="001F4398"/>
    <w:rsid w:val="001F74F1"/>
    <w:rsid w:val="00233244"/>
    <w:rsid w:val="00256E44"/>
    <w:rsid w:val="00264F8A"/>
    <w:rsid w:val="002D31C1"/>
    <w:rsid w:val="00302C8D"/>
    <w:rsid w:val="0032530F"/>
    <w:rsid w:val="00325AE2"/>
    <w:rsid w:val="003319F3"/>
    <w:rsid w:val="003445DD"/>
    <w:rsid w:val="00353A69"/>
    <w:rsid w:val="003579BC"/>
    <w:rsid w:val="00397A0F"/>
    <w:rsid w:val="003B0F26"/>
    <w:rsid w:val="003C6F47"/>
    <w:rsid w:val="003E0B9B"/>
    <w:rsid w:val="00432B38"/>
    <w:rsid w:val="00453BBB"/>
    <w:rsid w:val="0045549A"/>
    <w:rsid w:val="00470883"/>
    <w:rsid w:val="00474767"/>
    <w:rsid w:val="004A7DF8"/>
    <w:rsid w:val="004C0595"/>
    <w:rsid w:val="00503321"/>
    <w:rsid w:val="005052D9"/>
    <w:rsid w:val="00543873"/>
    <w:rsid w:val="005766C6"/>
    <w:rsid w:val="005A0198"/>
    <w:rsid w:val="005D4486"/>
    <w:rsid w:val="005F2F8E"/>
    <w:rsid w:val="005F5386"/>
    <w:rsid w:val="005F5425"/>
    <w:rsid w:val="006012D7"/>
    <w:rsid w:val="00632958"/>
    <w:rsid w:val="0064598D"/>
    <w:rsid w:val="006801F5"/>
    <w:rsid w:val="006863C9"/>
    <w:rsid w:val="006A5559"/>
    <w:rsid w:val="006B636F"/>
    <w:rsid w:val="006C12E2"/>
    <w:rsid w:val="006F5D44"/>
    <w:rsid w:val="007063DA"/>
    <w:rsid w:val="00707D18"/>
    <w:rsid w:val="00715E6A"/>
    <w:rsid w:val="00732349"/>
    <w:rsid w:val="00735141"/>
    <w:rsid w:val="007501D6"/>
    <w:rsid w:val="00763FD0"/>
    <w:rsid w:val="00782AC0"/>
    <w:rsid w:val="00783C2F"/>
    <w:rsid w:val="00796BE2"/>
    <w:rsid w:val="007F0683"/>
    <w:rsid w:val="007F657B"/>
    <w:rsid w:val="007F6FBC"/>
    <w:rsid w:val="0080506A"/>
    <w:rsid w:val="0088516B"/>
    <w:rsid w:val="00887692"/>
    <w:rsid w:val="008B0622"/>
    <w:rsid w:val="008C0538"/>
    <w:rsid w:val="008C4D10"/>
    <w:rsid w:val="008F475C"/>
    <w:rsid w:val="008F564F"/>
    <w:rsid w:val="009024E5"/>
    <w:rsid w:val="009032AD"/>
    <w:rsid w:val="009257CB"/>
    <w:rsid w:val="00963573"/>
    <w:rsid w:val="00973FB5"/>
    <w:rsid w:val="009928A6"/>
    <w:rsid w:val="009A32BE"/>
    <w:rsid w:val="009E170B"/>
    <w:rsid w:val="009E6AF1"/>
    <w:rsid w:val="00A14175"/>
    <w:rsid w:val="00A23334"/>
    <w:rsid w:val="00A475D4"/>
    <w:rsid w:val="00A80D06"/>
    <w:rsid w:val="00A90DCA"/>
    <w:rsid w:val="00AA0E8C"/>
    <w:rsid w:val="00AA2C01"/>
    <w:rsid w:val="00AA6BCA"/>
    <w:rsid w:val="00AC1173"/>
    <w:rsid w:val="00AC1B06"/>
    <w:rsid w:val="00AD24C9"/>
    <w:rsid w:val="00AD7F58"/>
    <w:rsid w:val="00AE482A"/>
    <w:rsid w:val="00B01ADB"/>
    <w:rsid w:val="00B259A7"/>
    <w:rsid w:val="00B31C7C"/>
    <w:rsid w:val="00B76F59"/>
    <w:rsid w:val="00B80AF0"/>
    <w:rsid w:val="00B80B7B"/>
    <w:rsid w:val="00B819CF"/>
    <w:rsid w:val="00B9477C"/>
    <w:rsid w:val="00B96C1C"/>
    <w:rsid w:val="00BA6505"/>
    <w:rsid w:val="00BB46A2"/>
    <w:rsid w:val="00BC47ED"/>
    <w:rsid w:val="00BC5666"/>
    <w:rsid w:val="00C00168"/>
    <w:rsid w:val="00C06778"/>
    <w:rsid w:val="00C9383B"/>
    <w:rsid w:val="00C951D4"/>
    <w:rsid w:val="00CA5245"/>
    <w:rsid w:val="00CB3542"/>
    <w:rsid w:val="00CD3794"/>
    <w:rsid w:val="00CE28FA"/>
    <w:rsid w:val="00CE4D88"/>
    <w:rsid w:val="00CE5C57"/>
    <w:rsid w:val="00CF6701"/>
    <w:rsid w:val="00D11662"/>
    <w:rsid w:val="00D24C41"/>
    <w:rsid w:val="00D36AD0"/>
    <w:rsid w:val="00D46EF4"/>
    <w:rsid w:val="00D871BF"/>
    <w:rsid w:val="00DA5DB2"/>
    <w:rsid w:val="00DD22DB"/>
    <w:rsid w:val="00DF0E95"/>
    <w:rsid w:val="00DF493F"/>
    <w:rsid w:val="00E03B73"/>
    <w:rsid w:val="00E3374A"/>
    <w:rsid w:val="00E44483"/>
    <w:rsid w:val="00E54F07"/>
    <w:rsid w:val="00E6001F"/>
    <w:rsid w:val="00E71385"/>
    <w:rsid w:val="00E831DC"/>
    <w:rsid w:val="00E96E61"/>
    <w:rsid w:val="00EB334A"/>
    <w:rsid w:val="00EB701E"/>
    <w:rsid w:val="00EB7447"/>
    <w:rsid w:val="00ED1860"/>
    <w:rsid w:val="00ED7C3C"/>
    <w:rsid w:val="00EF1B76"/>
    <w:rsid w:val="00F03614"/>
    <w:rsid w:val="00F11FF8"/>
    <w:rsid w:val="00F164A8"/>
    <w:rsid w:val="00F17865"/>
    <w:rsid w:val="00F539D8"/>
    <w:rsid w:val="00F54ABD"/>
    <w:rsid w:val="00F66F20"/>
    <w:rsid w:val="00FD10B6"/>
    <w:rsid w:val="00FE637B"/>
    <w:rsid w:val="00FF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D55F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48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4448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4448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44483"/>
    <w:rPr>
      <w:sz w:val="20"/>
      <w:szCs w:val="20"/>
    </w:rPr>
  </w:style>
  <w:style w:type="table" w:styleId="a7">
    <w:name w:val="Table Grid"/>
    <w:basedOn w:val="a1"/>
    <w:uiPriority w:val="39"/>
    <w:rsid w:val="004C059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A2333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23334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432B38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432B38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432B38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32B38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432B38"/>
    <w:rPr>
      <w:b/>
      <w:bCs/>
      <w:sz w:val="20"/>
      <w:szCs w:val="20"/>
    </w:rPr>
  </w:style>
  <w:style w:type="paragraph" w:styleId="af">
    <w:name w:val="List Paragraph"/>
    <w:basedOn w:val="a"/>
    <w:uiPriority w:val="34"/>
    <w:qFormat/>
    <w:rsid w:val="006F5D44"/>
    <w:pPr>
      <w:ind w:leftChars="200" w:left="480"/>
    </w:pPr>
  </w:style>
  <w:style w:type="character" w:styleId="af0">
    <w:name w:val="Strong"/>
    <w:basedOn w:val="a0"/>
    <w:uiPriority w:val="22"/>
    <w:qFormat/>
    <w:rsid w:val="00C9383B"/>
    <w:rPr>
      <w:b/>
      <w:bCs/>
    </w:rPr>
  </w:style>
  <w:style w:type="character" w:customStyle="1" w:styleId="fontstyle01">
    <w:name w:val="fontstyle01"/>
    <w:basedOn w:val="a0"/>
    <w:rsid w:val="00E831DC"/>
    <w:rPr>
      <w:rFonts w:ascii="TimesNewRomanPSMT" w:hAnsi="TimesNewRomanPSMT" w:hint="default"/>
      <w:b w:val="0"/>
      <w:bCs w:val="0"/>
      <w:i w:val="0"/>
      <w:iCs w:val="0"/>
      <w:color w:val="5B9BD5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48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4448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4448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44483"/>
    <w:rPr>
      <w:sz w:val="20"/>
      <w:szCs w:val="20"/>
    </w:rPr>
  </w:style>
  <w:style w:type="table" w:styleId="a7">
    <w:name w:val="Table Grid"/>
    <w:basedOn w:val="a1"/>
    <w:uiPriority w:val="39"/>
    <w:rsid w:val="004C059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A2333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23334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432B38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432B38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432B38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32B38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432B38"/>
    <w:rPr>
      <w:b/>
      <w:bCs/>
      <w:sz w:val="20"/>
      <w:szCs w:val="20"/>
    </w:rPr>
  </w:style>
  <w:style w:type="paragraph" w:styleId="af">
    <w:name w:val="List Paragraph"/>
    <w:basedOn w:val="a"/>
    <w:uiPriority w:val="34"/>
    <w:qFormat/>
    <w:rsid w:val="006F5D44"/>
    <w:pPr>
      <w:ind w:leftChars="200" w:left="480"/>
    </w:pPr>
  </w:style>
  <w:style w:type="character" w:styleId="af0">
    <w:name w:val="Strong"/>
    <w:basedOn w:val="a0"/>
    <w:uiPriority w:val="22"/>
    <w:qFormat/>
    <w:rsid w:val="00C9383B"/>
    <w:rPr>
      <w:b/>
      <w:bCs/>
    </w:rPr>
  </w:style>
  <w:style w:type="character" w:customStyle="1" w:styleId="fontstyle01">
    <w:name w:val="fontstyle01"/>
    <w:basedOn w:val="a0"/>
    <w:rsid w:val="00E831DC"/>
    <w:rPr>
      <w:rFonts w:ascii="TimesNewRomanPSMT" w:hAnsi="TimesNewRomanPSMT" w:hint="default"/>
      <w:b w:val="0"/>
      <w:bCs w:val="0"/>
      <w:i w:val="0"/>
      <w:iCs w:val="0"/>
      <w:color w:val="5B9BD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57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3FAF94-E761-455E-9CBD-FFCC0815C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3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CJ</dc:creator>
  <cp:keywords/>
  <dc:description/>
  <cp:lastModifiedBy>user</cp:lastModifiedBy>
  <cp:revision>35</cp:revision>
  <dcterms:created xsi:type="dcterms:W3CDTF">2021-02-08T23:39:00Z</dcterms:created>
  <dcterms:modified xsi:type="dcterms:W3CDTF">2022-09-25T16:18:00Z</dcterms:modified>
</cp:coreProperties>
</file>